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2D1DDFAF" w:rsidR="003A5302" w:rsidRPr="00917671" w:rsidRDefault="00A70AB7">
      <w:pPr>
        <w:spacing w:before="240" w:after="240" w:line="288" w:lineRule="auto"/>
        <w:jc w:val="center"/>
        <w:rPr>
          <w:rFonts w:ascii="Roboto Condensed" w:eastAsia="Roboto Condensed" w:hAnsi="Roboto Condensed" w:cs="Roboto Condensed"/>
          <w:b/>
          <w:sz w:val="28"/>
          <w:szCs w:val="28"/>
        </w:rPr>
      </w:pPr>
      <w:sdt>
        <w:sdtPr>
          <w:rPr>
            <w:rFonts w:ascii="Roboto Condensed" w:hAnsi="Roboto Condensed"/>
          </w:rPr>
          <w:tag w:val="goog_rdk_0"/>
          <w:id w:val="1704745696"/>
        </w:sdtPr>
        <w:sdtEndPr/>
        <w:sdtContent/>
      </w:sdt>
      <w:r w:rsidR="00CF12F8" w:rsidRPr="00917671">
        <w:rPr>
          <w:rFonts w:ascii="Roboto Condensed" w:eastAsia="Roboto Condensed" w:hAnsi="Roboto Condensed" w:cs="Roboto Condensed"/>
          <w:b/>
          <w:sz w:val="28"/>
          <w:szCs w:val="28"/>
        </w:rPr>
        <w:t>Gadżety z</w:t>
      </w:r>
      <w:r w:rsidR="00EF73E7">
        <w:rPr>
          <w:rFonts w:ascii="Roboto Condensed" w:eastAsia="Roboto Condensed" w:hAnsi="Roboto Condensed" w:cs="Roboto Condensed"/>
          <w:b/>
          <w:sz w:val="28"/>
          <w:szCs w:val="28"/>
        </w:rPr>
        <w:t xml:space="preserve"> </w:t>
      </w:r>
      <w:proofErr w:type="spellStart"/>
      <w:r w:rsidR="00CF12F8" w:rsidRPr="00917671">
        <w:rPr>
          <w:rFonts w:ascii="Roboto Condensed" w:eastAsia="Roboto Condensed" w:hAnsi="Roboto Condensed" w:cs="Roboto Condensed"/>
          <w:b/>
          <w:sz w:val="28"/>
          <w:szCs w:val="28"/>
        </w:rPr>
        <w:t>Night</w:t>
      </w:r>
      <w:proofErr w:type="spellEnd"/>
      <w:r w:rsidR="00CF12F8" w:rsidRPr="00917671">
        <w:rPr>
          <w:rFonts w:ascii="Roboto Condensed" w:eastAsia="Roboto Condensed" w:hAnsi="Roboto Condensed" w:cs="Roboto Condensed"/>
          <w:b/>
          <w:sz w:val="28"/>
          <w:szCs w:val="28"/>
        </w:rPr>
        <w:t xml:space="preserve"> City do zdobycia w Play – operator prezentuje specjalną ofertę z okazji premiery gry Cyberpunk 2077</w:t>
      </w:r>
    </w:p>
    <w:p w14:paraId="00000002" w14:textId="04888512" w:rsidR="003A5302" w:rsidRPr="00917671" w:rsidRDefault="00531C66">
      <w:pPr>
        <w:spacing w:before="240" w:after="240" w:line="288" w:lineRule="auto"/>
        <w:jc w:val="both"/>
        <w:rPr>
          <w:rFonts w:ascii="Roboto Condensed" w:eastAsia="Roboto Condensed" w:hAnsi="Roboto Condensed" w:cs="Roboto Condensed"/>
          <w:b/>
        </w:rPr>
      </w:pPr>
      <w:r w:rsidRPr="00917671">
        <w:rPr>
          <w:rFonts w:ascii="Roboto Condensed" w:eastAsia="Roboto Condensed" w:hAnsi="Roboto Condensed" w:cs="Roboto Condensed"/>
          <w:b/>
        </w:rPr>
        <w:t>Nadchodząca premiera</w:t>
      </w:r>
      <w:r w:rsidR="00DD0FC5" w:rsidRPr="00917671">
        <w:rPr>
          <w:rFonts w:ascii="Roboto Condensed" w:eastAsia="Roboto Condensed" w:hAnsi="Roboto Condensed" w:cs="Roboto Condensed"/>
          <w:b/>
        </w:rPr>
        <w:t xml:space="preserve"> </w:t>
      </w:r>
      <w:r w:rsidRPr="00917671">
        <w:rPr>
          <w:rFonts w:ascii="Roboto Condensed" w:eastAsia="Roboto Condensed" w:hAnsi="Roboto Condensed" w:cs="Roboto Condensed"/>
          <w:b/>
        </w:rPr>
        <w:t>Cyberpunk 2077 zapowiada się na wielkie święto</w:t>
      </w:r>
      <w:r w:rsidR="00917671" w:rsidRPr="00917671">
        <w:rPr>
          <w:rFonts w:ascii="Roboto Condensed" w:eastAsia="Roboto Condensed" w:hAnsi="Roboto Condensed" w:cs="Roboto Condensed"/>
          <w:b/>
        </w:rPr>
        <w:t xml:space="preserve"> </w:t>
      </w:r>
      <w:r w:rsidRPr="00917671">
        <w:rPr>
          <w:rFonts w:ascii="Roboto Condensed" w:eastAsia="Roboto Condensed" w:hAnsi="Roboto Condensed" w:cs="Roboto Condensed"/>
          <w:b/>
        </w:rPr>
        <w:t xml:space="preserve">branży </w:t>
      </w:r>
      <w:proofErr w:type="spellStart"/>
      <w:r w:rsidRPr="00917671">
        <w:rPr>
          <w:rFonts w:ascii="Roboto Condensed" w:eastAsia="Roboto Condensed" w:hAnsi="Roboto Condensed" w:cs="Roboto Condensed"/>
          <w:b/>
        </w:rPr>
        <w:t>gamingowej</w:t>
      </w:r>
      <w:proofErr w:type="spellEnd"/>
      <w:r w:rsidRPr="00917671">
        <w:rPr>
          <w:rFonts w:ascii="Roboto Condensed" w:eastAsia="Roboto Condensed" w:hAnsi="Roboto Condensed" w:cs="Roboto Condensed"/>
          <w:b/>
        </w:rPr>
        <w:t xml:space="preserve"> i</w:t>
      </w:r>
      <w:r w:rsidR="00917671" w:rsidRPr="00917671">
        <w:rPr>
          <w:rFonts w:ascii="Roboto Condensed" w:eastAsia="Roboto Condensed" w:hAnsi="Roboto Condensed" w:cs="Roboto Condensed"/>
          <w:b/>
        </w:rPr>
        <w:t> </w:t>
      </w:r>
      <w:r w:rsidRPr="00917671">
        <w:rPr>
          <w:rFonts w:ascii="Roboto Condensed" w:eastAsia="Roboto Condensed" w:hAnsi="Roboto Condensed" w:cs="Roboto Condensed"/>
          <w:b/>
        </w:rPr>
        <w:t>wszystkich, którzy jej kibicują.</w:t>
      </w:r>
      <w:r w:rsidR="00C86FEA" w:rsidRPr="00917671">
        <w:rPr>
          <w:rFonts w:ascii="Roboto Condensed" w:eastAsia="Roboto Condensed" w:hAnsi="Roboto Condensed" w:cs="Roboto Condensed"/>
          <w:b/>
        </w:rPr>
        <w:t xml:space="preserve"> </w:t>
      </w:r>
      <w:r w:rsidR="003C69C3">
        <w:rPr>
          <w:rFonts w:ascii="Roboto Condensed" w:eastAsia="Roboto Condensed" w:hAnsi="Roboto Condensed" w:cs="Roboto Condensed"/>
          <w:b/>
        </w:rPr>
        <w:t>W związku z nią</w:t>
      </w:r>
      <w:r w:rsidR="00C86FEA" w:rsidRPr="00917671">
        <w:rPr>
          <w:rFonts w:ascii="Roboto Condensed" w:eastAsia="Roboto Condensed" w:hAnsi="Roboto Condensed" w:cs="Roboto Condensed"/>
          <w:b/>
        </w:rPr>
        <w:t xml:space="preserve"> Play </w:t>
      </w:r>
      <w:r w:rsidR="003C69C3">
        <w:rPr>
          <w:rFonts w:ascii="Roboto Condensed" w:eastAsia="Roboto Condensed" w:hAnsi="Roboto Condensed" w:cs="Roboto Condensed"/>
          <w:b/>
        </w:rPr>
        <w:t>organizuje</w:t>
      </w:r>
      <w:r w:rsidR="00C86FEA" w:rsidRPr="00917671">
        <w:rPr>
          <w:rFonts w:ascii="Roboto Condensed" w:eastAsia="Roboto Condensed" w:hAnsi="Roboto Condensed" w:cs="Roboto Condensed"/>
          <w:b/>
        </w:rPr>
        <w:t xml:space="preserve"> szereg niespodzianek dla swoich klientów, w któr</w:t>
      </w:r>
      <w:r w:rsidR="00917671">
        <w:rPr>
          <w:rFonts w:ascii="Roboto Condensed" w:eastAsia="Roboto Condensed" w:hAnsi="Roboto Condensed" w:cs="Roboto Condensed"/>
          <w:b/>
        </w:rPr>
        <w:t>ych</w:t>
      </w:r>
      <w:r w:rsidR="00C86FEA" w:rsidRPr="00917671">
        <w:rPr>
          <w:rFonts w:ascii="Roboto Condensed" w:eastAsia="Roboto Condensed" w:hAnsi="Roboto Condensed" w:cs="Roboto Condensed"/>
          <w:b/>
        </w:rPr>
        <w:t xml:space="preserve"> do </w:t>
      </w:r>
      <w:r w:rsidR="00DD0FC5" w:rsidRPr="00917671">
        <w:rPr>
          <w:rFonts w:ascii="Roboto Condensed" w:eastAsia="Roboto Condensed" w:hAnsi="Roboto Condensed" w:cs="Roboto Condensed"/>
          <w:b/>
        </w:rPr>
        <w:t>zdobycia</w:t>
      </w:r>
      <w:r w:rsidR="00C86FEA" w:rsidRPr="00917671">
        <w:rPr>
          <w:rFonts w:ascii="Roboto Condensed" w:eastAsia="Roboto Condensed" w:hAnsi="Roboto Condensed" w:cs="Roboto Condensed"/>
          <w:b/>
        </w:rPr>
        <w:t xml:space="preserve"> są m.in. wyjątkowe akcesoria </w:t>
      </w:r>
      <w:r w:rsidR="009F426D" w:rsidRPr="00917671">
        <w:rPr>
          <w:rFonts w:ascii="Roboto Condensed" w:eastAsia="Roboto Condensed" w:hAnsi="Roboto Condensed" w:cs="Roboto Condensed"/>
          <w:b/>
        </w:rPr>
        <w:t>z uniwersum gry.</w:t>
      </w:r>
    </w:p>
    <w:p w14:paraId="00000003" w14:textId="3C8D67B0" w:rsidR="003A5302" w:rsidRPr="00917671" w:rsidRDefault="00531C66">
      <w:pPr>
        <w:spacing w:before="240" w:after="240" w:line="288" w:lineRule="auto"/>
        <w:jc w:val="both"/>
        <w:rPr>
          <w:rFonts w:ascii="Roboto Condensed" w:eastAsia="Roboto Condensed" w:hAnsi="Roboto Condensed" w:cs="Roboto Condensed"/>
        </w:rPr>
      </w:pPr>
      <w:r w:rsidRPr="003C69C3">
        <w:rPr>
          <w:rFonts w:ascii="Roboto Condensed" w:eastAsia="Roboto Condensed" w:hAnsi="Roboto Condensed" w:cs="Roboto Condensed"/>
        </w:rPr>
        <w:t xml:space="preserve">Z tej okazji </w:t>
      </w:r>
      <w:r w:rsidR="00917671" w:rsidRPr="003C69C3">
        <w:rPr>
          <w:rFonts w:ascii="Roboto Condensed" w:eastAsia="Roboto Condensed" w:hAnsi="Roboto Condensed" w:cs="Roboto Condensed"/>
        </w:rPr>
        <w:t>Play</w:t>
      </w:r>
      <w:r w:rsidR="003C69C3">
        <w:rPr>
          <w:rFonts w:ascii="Roboto Condensed" w:eastAsia="Roboto Condensed" w:hAnsi="Roboto Condensed" w:cs="Roboto Condensed"/>
        </w:rPr>
        <w:t xml:space="preserve"> przygotował</w:t>
      </w:r>
      <w:r w:rsidRPr="003C69C3">
        <w:rPr>
          <w:rFonts w:ascii="Roboto Condensed" w:eastAsia="Roboto Condensed" w:hAnsi="Roboto Condensed" w:cs="Roboto Condensed"/>
        </w:rPr>
        <w:t xml:space="preserve"> niezwykłą gratkę </w:t>
      </w:r>
      <w:r w:rsidR="003C69C3" w:rsidRPr="00917671">
        <w:rPr>
          <w:rFonts w:ascii="Roboto Condensed" w:eastAsia="Roboto Condensed" w:hAnsi="Roboto Condensed" w:cs="Roboto Condensed"/>
        </w:rPr>
        <w:t>–</w:t>
      </w:r>
      <w:r w:rsidR="003C69C3">
        <w:rPr>
          <w:rFonts w:ascii="Roboto Condensed" w:eastAsia="Roboto Condensed" w:hAnsi="Roboto Condensed" w:cs="Roboto Condensed"/>
        </w:rPr>
        <w:t xml:space="preserve"> zestawy </w:t>
      </w:r>
      <w:r w:rsidR="009F426D" w:rsidRPr="00917671">
        <w:rPr>
          <w:rFonts w:ascii="Roboto Condensed" w:hAnsi="Roboto Condensed"/>
        </w:rPr>
        <w:t xml:space="preserve">gadżetów, </w:t>
      </w:r>
      <w:r w:rsidRPr="00917671">
        <w:rPr>
          <w:rFonts w:ascii="Roboto Condensed" w:eastAsia="Roboto Condensed" w:hAnsi="Roboto Condensed" w:cs="Roboto Condensed"/>
        </w:rPr>
        <w:t>startery z wizerunkiem</w:t>
      </w:r>
      <w:r w:rsidR="00917671">
        <w:rPr>
          <w:rFonts w:ascii="Roboto Condensed" w:eastAsia="Roboto Condensed" w:hAnsi="Roboto Condensed" w:cs="Roboto Condensed"/>
        </w:rPr>
        <w:t xml:space="preserve"> głównego bohatera – V,</w:t>
      </w:r>
      <w:r w:rsidRPr="00917671">
        <w:rPr>
          <w:rFonts w:ascii="Roboto Condensed" w:eastAsia="Roboto Condensed" w:hAnsi="Roboto Condensed" w:cs="Roboto Condensed"/>
        </w:rPr>
        <w:t xml:space="preserve"> zniżki do sklepu CD PROJEKT RED GEAR oraz unikatowe kurtki dla wielbicieli brzmień zespołu SAMURAI. To wszystko dostępne będzie m.in. dla osób, które w najbliższym czasie zdecydują się na przeniesienie swojego numeru do Play.</w:t>
      </w:r>
    </w:p>
    <w:p w14:paraId="00000004" w14:textId="62851806" w:rsidR="003A5302" w:rsidRPr="00917671" w:rsidRDefault="00531C66">
      <w:pPr>
        <w:spacing w:before="240" w:after="240" w:line="288" w:lineRule="auto"/>
        <w:jc w:val="both"/>
        <w:rPr>
          <w:rFonts w:ascii="Roboto Condensed" w:eastAsia="Roboto Condensed" w:hAnsi="Roboto Condensed" w:cs="Roboto Condensed"/>
        </w:rPr>
      </w:pPr>
      <w:r w:rsidRPr="00917671">
        <w:rPr>
          <w:rFonts w:ascii="Roboto Condensed" w:eastAsia="Roboto Condensed" w:hAnsi="Roboto Condensed" w:cs="Roboto Condensed"/>
        </w:rPr>
        <w:t xml:space="preserve">Aby </w:t>
      </w:r>
      <w:r w:rsidR="009F426D" w:rsidRPr="00917671">
        <w:rPr>
          <w:rFonts w:ascii="Roboto Condensed" w:eastAsia="Roboto Condensed" w:hAnsi="Roboto Condensed" w:cs="Roboto Condensed"/>
        </w:rPr>
        <w:t xml:space="preserve">je zdobyć, </w:t>
      </w:r>
      <w:r w:rsidRPr="00917671">
        <w:rPr>
          <w:rFonts w:ascii="Roboto Condensed" w:eastAsia="Roboto Condensed" w:hAnsi="Roboto Condensed" w:cs="Roboto Condensed"/>
        </w:rPr>
        <w:t xml:space="preserve">wystarczy przenieść swój numer do Play i </w:t>
      </w:r>
      <w:r w:rsidR="00917671">
        <w:rPr>
          <w:rFonts w:ascii="Roboto Condensed" w:eastAsia="Roboto Condensed" w:hAnsi="Roboto Condensed" w:cs="Roboto Condensed"/>
        </w:rPr>
        <w:t>dobrać</w:t>
      </w:r>
      <w:r w:rsidRPr="00917671">
        <w:rPr>
          <w:rFonts w:ascii="Roboto Condensed" w:eastAsia="Roboto Condensed" w:hAnsi="Roboto Condensed" w:cs="Roboto Condensed"/>
        </w:rPr>
        <w:t xml:space="preserve"> jeden z wybranych smartfonów 5G, np.</w:t>
      </w:r>
      <w:r w:rsidR="00917671">
        <w:rPr>
          <w:rFonts w:ascii="Roboto Condensed" w:eastAsia="Roboto Condensed" w:hAnsi="Roboto Condensed" w:cs="Roboto Condensed"/>
        </w:rPr>
        <w:t> </w:t>
      </w:r>
      <w:r w:rsidRPr="00917671">
        <w:rPr>
          <w:rFonts w:ascii="Roboto Condensed" w:eastAsia="Roboto Condensed" w:hAnsi="Roboto Condensed" w:cs="Roboto Condensed"/>
        </w:rPr>
        <w:t xml:space="preserve">Xiaomi Mi 10T 5G w ofercie PLAY L lub PLAY HOMEBOX. </w:t>
      </w:r>
      <w:r w:rsidR="00917671">
        <w:rPr>
          <w:rFonts w:ascii="Roboto Condensed" w:eastAsia="Roboto Condensed" w:hAnsi="Roboto Condensed" w:cs="Roboto Condensed"/>
        </w:rPr>
        <w:t xml:space="preserve">Po podpisaniu umowy klienci otrzymają </w:t>
      </w:r>
      <w:r w:rsidRPr="00917671">
        <w:rPr>
          <w:rFonts w:ascii="Roboto Condensed" w:eastAsia="Roboto Condensed" w:hAnsi="Roboto Condensed" w:cs="Roboto Condensed"/>
        </w:rPr>
        <w:t xml:space="preserve">voucher uprawniający do odbioru gadżetów. Po wybraniu jednej z tych dwóch ofert każdy użytkownik może otrzymać specjalną smycz, </w:t>
      </w:r>
      <w:r w:rsidR="00147B21" w:rsidRPr="00917671">
        <w:rPr>
          <w:rFonts w:ascii="Roboto Condensed" w:eastAsia="Roboto Condensed" w:hAnsi="Roboto Condensed" w:cs="Roboto Condensed"/>
        </w:rPr>
        <w:t>przypinkę</w:t>
      </w:r>
      <w:r w:rsidRPr="00917671">
        <w:rPr>
          <w:rFonts w:ascii="Roboto Condensed" w:eastAsia="Roboto Condensed" w:hAnsi="Roboto Condensed" w:cs="Roboto Condensed"/>
        </w:rPr>
        <w:t xml:space="preserve"> oraz kupon zniżkowy do sklepu CD PROJEKT RED GEAR. </w:t>
      </w:r>
      <w:r w:rsidR="00917671">
        <w:rPr>
          <w:rFonts w:ascii="Roboto Condensed" w:eastAsia="Roboto Condensed" w:hAnsi="Roboto Condensed" w:cs="Roboto Condensed"/>
        </w:rPr>
        <w:t>T</w:t>
      </w:r>
      <w:r w:rsidRPr="00917671">
        <w:rPr>
          <w:rFonts w:ascii="Roboto Condensed" w:eastAsia="Roboto Condensed" w:hAnsi="Roboto Condensed" w:cs="Roboto Condensed"/>
        </w:rPr>
        <w:t>o</w:t>
      </w:r>
      <w:r w:rsidR="00917671">
        <w:rPr>
          <w:rFonts w:ascii="Roboto Condensed" w:eastAsia="Roboto Condensed" w:hAnsi="Roboto Condensed" w:cs="Roboto Condensed"/>
        </w:rPr>
        <w:t> jednak</w:t>
      </w:r>
      <w:r w:rsidRPr="00917671">
        <w:rPr>
          <w:rFonts w:ascii="Roboto Condensed" w:eastAsia="Roboto Condensed" w:hAnsi="Roboto Condensed" w:cs="Roboto Condensed"/>
        </w:rPr>
        <w:t xml:space="preserve"> nie wszystko – w</w:t>
      </w:r>
      <w:r w:rsidR="00917671" w:rsidRPr="00917671">
        <w:rPr>
          <w:rFonts w:ascii="Roboto Condensed" w:eastAsia="Roboto Condensed" w:hAnsi="Roboto Condensed" w:cs="Roboto Condensed"/>
        </w:rPr>
        <w:t> </w:t>
      </w:r>
      <w:r w:rsidRPr="00917671">
        <w:rPr>
          <w:rFonts w:ascii="Roboto Condensed" w:eastAsia="Roboto Condensed" w:hAnsi="Roboto Condensed" w:cs="Roboto Condensed"/>
        </w:rPr>
        <w:t>taryfie PLAY L, dodatkowymi prezentami</w:t>
      </w:r>
      <w:r w:rsidR="003C69C3">
        <w:rPr>
          <w:rFonts w:ascii="Roboto Condensed" w:eastAsia="Roboto Condensed" w:hAnsi="Roboto Condensed" w:cs="Roboto Condensed"/>
        </w:rPr>
        <w:t xml:space="preserve"> są</w:t>
      </w:r>
      <w:r w:rsidRPr="00917671">
        <w:rPr>
          <w:rFonts w:ascii="Roboto Condensed" w:eastAsia="Roboto Condensed" w:hAnsi="Roboto Condensed" w:cs="Roboto Condensed"/>
        </w:rPr>
        <w:t xml:space="preserve">: zestaw naklejek, cyberpunkowa </w:t>
      </w:r>
      <w:r w:rsidRPr="00917671">
        <w:rPr>
          <w:rFonts w:ascii="Roboto Condensed" w:eastAsia="Roboto Condensed" w:hAnsi="Roboto Condensed" w:cs="Roboto Condensed"/>
          <w:b/>
          <w:bCs/>
        </w:rPr>
        <w:t>koszulka oraz czapka</w:t>
      </w:r>
      <w:r w:rsidRPr="00917671">
        <w:rPr>
          <w:rFonts w:ascii="Roboto Condensed" w:eastAsia="Roboto Condensed" w:hAnsi="Roboto Condensed" w:cs="Roboto Condensed"/>
        </w:rPr>
        <w:t xml:space="preserve"> z logiem</w:t>
      </w:r>
      <w:r w:rsidR="00917671" w:rsidRPr="00917671">
        <w:rPr>
          <w:rFonts w:ascii="Roboto Condensed" w:eastAsia="Roboto Condensed" w:hAnsi="Roboto Condensed" w:cs="Roboto Condensed"/>
        </w:rPr>
        <w:t xml:space="preserve"> SAMURAI</w:t>
      </w:r>
      <w:r w:rsidRPr="00917671">
        <w:rPr>
          <w:rFonts w:ascii="Roboto Condensed" w:eastAsia="Roboto Condensed" w:hAnsi="Roboto Condensed" w:cs="Roboto Condensed"/>
        </w:rPr>
        <w:t xml:space="preserve">, a w PLAY HOMEBOX </w:t>
      </w:r>
      <w:r w:rsidRPr="00917671">
        <w:rPr>
          <w:rFonts w:ascii="Roboto Condensed" w:eastAsia="Roboto Condensed" w:hAnsi="Roboto Condensed" w:cs="Roboto Condensed"/>
          <w:b/>
          <w:bCs/>
        </w:rPr>
        <w:t>kurtka</w:t>
      </w:r>
      <w:r w:rsidR="00917671" w:rsidRPr="00917671">
        <w:rPr>
          <w:rFonts w:ascii="Roboto Condensed" w:eastAsia="Roboto Condensed" w:hAnsi="Roboto Condensed" w:cs="Roboto Condensed"/>
          <w:b/>
          <w:bCs/>
        </w:rPr>
        <w:t xml:space="preserve"> </w:t>
      </w:r>
      <w:proofErr w:type="spellStart"/>
      <w:r w:rsidR="00917671" w:rsidRPr="00917671">
        <w:rPr>
          <w:rFonts w:ascii="Roboto Condensed" w:eastAsia="Roboto Condensed" w:hAnsi="Roboto Condensed" w:cs="Roboto Condensed"/>
          <w:b/>
          <w:bCs/>
        </w:rPr>
        <w:t>bomberka</w:t>
      </w:r>
      <w:proofErr w:type="spellEnd"/>
      <w:r w:rsidRPr="00917671">
        <w:rPr>
          <w:rFonts w:ascii="Roboto Condensed" w:eastAsia="Roboto Condensed" w:hAnsi="Roboto Condensed" w:cs="Roboto Condensed"/>
        </w:rPr>
        <w:t xml:space="preserve"> z limitowanej edycji stworzon</w:t>
      </w:r>
      <w:r w:rsidR="00917671">
        <w:rPr>
          <w:rFonts w:ascii="Roboto Condensed" w:eastAsia="Roboto Condensed" w:hAnsi="Roboto Condensed" w:cs="Roboto Condensed"/>
        </w:rPr>
        <w:t>ej</w:t>
      </w:r>
      <w:r w:rsidRPr="00917671">
        <w:rPr>
          <w:rFonts w:ascii="Roboto Condensed" w:eastAsia="Roboto Condensed" w:hAnsi="Roboto Condensed" w:cs="Roboto Condensed"/>
        </w:rPr>
        <w:t xml:space="preserve"> specjalnie dla fanów tytułu. Nie ma pewności, czy w pełni zabezpiecza przed atakami</w:t>
      </w:r>
      <w:r w:rsidR="00917671" w:rsidRPr="00917671">
        <w:rPr>
          <w:rFonts w:ascii="Roboto Condensed" w:eastAsia="Roboto Condensed" w:hAnsi="Roboto Condensed" w:cs="Roboto Condensed"/>
        </w:rPr>
        <w:t xml:space="preserve"> gangów zamieszkujących </w:t>
      </w:r>
      <w:proofErr w:type="spellStart"/>
      <w:r w:rsidR="00917671" w:rsidRPr="00917671">
        <w:rPr>
          <w:rFonts w:ascii="Roboto Condensed" w:eastAsia="Roboto Condensed" w:hAnsi="Roboto Condensed" w:cs="Roboto Condensed"/>
        </w:rPr>
        <w:t>Night</w:t>
      </w:r>
      <w:proofErr w:type="spellEnd"/>
      <w:r w:rsidR="00917671" w:rsidRPr="00917671">
        <w:rPr>
          <w:rFonts w:ascii="Roboto Condensed" w:eastAsia="Roboto Condensed" w:hAnsi="Roboto Condensed" w:cs="Roboto Condensed"/>
        </w:rPr>
        <w:t xml:space="preserve"> City</w:t>
      </w:r>
      <w:r w:rsidRPr="00917671">
        <w:rPr>
          <w:rFonts w:ascii="Roboto Condensed" w:eastAsia="Roboto Condensed" w:hAnsi="Roboto Condensed" w:cs="Roboto Condensed"/>
        </w:rPr>
        <w:t>, ale na pewno dodaje +100 do stylu właścicielowi.</w:t>
      </w:r>
    </w:p>
    <w:p w14:paraId="00000005" w14:textId="38B271A9" w:rsidR="003A5302" w:rsidRPr="00917671" w:rsidRDefault="00531C66">
      <w:pPr>
        <w:spacing w:before="240" w:after="240" w:line="288" w:lineRule="auto"/>
        <w:jc w:val="both"/>
        <w:rPr>
          <w:rFonts w:ascii="Roboto Condensed" w:eastAsia="Roboto Condensed" w:hAnsi="Roboto Condensed" w:cs="Roboto Condensed"/>
        </w:rPr>
      </w:pPr>
      <w:r w:rsidRPr="00917671">
        <w:rPr>
          <w:rFonts w:ascii="Roboto Condensed" w:eastAsia="Roboto Condensed" w:hAnsi="Roboto Condensed" w:cs="Roboto Condensed"/>
        </w:rPr>
        <w:t xml:space="preserve">Kolejną propozycją dla fanów </w:t>
      </w:r>
      <w:r w:rsidR="00917671">
        <w:rPr>
          <w:rFonts w:ascii="Roboto Condensed" w:eastAsia="Roboto Condensed" w:hAnsi="Roboto Condensed" w:cs="Roboto Condensed"/>
        </w:rPr>
        <w:t xml:space="preserve">gry Cyberpunk 2077 </w:t>
      </w:r>
      <w:r w:rsidRPr="00917671">
        <w:rPr>
          <w:rFonts w:ascii="Roboto Condensed" w:eastAsia="Roboto Condensed" w:hAnsi="Roboto Condensed" w:cs="Roboto Condensed"/>
        </w:rPr>
        <w:t>jest specjalny starter z</w:t>
      </w:r>
      <w:r w:rsidR="00917671" w:rsidRPr="00917671">
        <w:rPr>
          <w:rFonts w:ascii="Roboto Condensed" w:eastAsia="Roboto Condensed" w:hAnsi="Roboto Condensed" w:cs="Roboto Condensed"/>
        </w:rPr>
        <w:t> </w:t>
      </w:r>
      <w:r w:rsidRPr="00917671">
        <w:rPr>
          <w:rFonts w:ascii="Roboto Condensed" w:eastAsia="Roboto Condensed" w:hAnsi="Roboto Condensed" w:cs="Roboto Condensed"/>
        </w:rPr>
        <w:t xml:space="preserve">wizerunkiem głównego bohatera: V. Każdy </w:t>
      </w:r>
      <w:r w:rsidR="00917671">
        <w:rPr>
          <w:rFonts w:ascii="Roboto Condensed" w:eastAsia="Roboto Condensed" w:hAnsi="Roboto Condensed" w:cs="Roboto Condensed"/>
        </w:rPr>
        <w:t xml:space="preserve">starter </w:t>
      </w:r>
      <w:r w:rsidRPr="00917671">
        <w:rPr>
          <w:rFonts w:ascii="Roboto Condensed" w:eastAsia="Roboto Condensed" w:hAnsi="Roboto Condensed" w:cs="Roboto Condensed"/>
        </w:rPr>
        <w:t>zawiera kod z 20% zniżki do sklepu z cyberpunkowymi gadżetami oraz specjalne wlepki</w:t>
      </w:r>
      <w:r w:rsidR="00917671">
        <w:rPr>
          <w:rFonts w:ascii="Roboto Condensed" w:eastAsia="Roboto Condensed" w:hAnsi="Roboto Condensed" w:cs="Roboto Condensed"/>
        </w:rPr>
        <w:t>, a do tego oferuje 25 GB oraz nielimitowane rozmowy i SMS-y na 30 dni</w:t>
      </w:r>
      <w:r w:rsidRPr="00917671">
        <w:rPr>
          <w:rFonts w:ascii="Roboto Condensed" w:eastAsia="Roboto Condensed" w:hAnsi="Roboto Condensed" w:cs="Roboto Condensed"/>
        </w:rPr>
        <w:t>. Startery</w:t>
      </w:r>
      <w:r w:rsidR="00917671">
        <w:rPr>
          <w:rFonts w:ascii="Roboto Condensed" w:eastAsia="Roboto Condensed" w:hAnsi="Roboto Condensed" w:cs="Roboto Condensed"/>
        </w:rPr>
        <w:t> </w:t>
      </w:r>
      <w:r w:rsidRPr="00917671">
        <w:rPr>
          <w:rFonts w:ascii="Roboto Condensed" w:eastAsia="Roboto Condensed" w:hAnsi="Roboto Condensed" w:cs="Roboto Condensed"/>
        </w:rPr>
        <w:t>dostępne będą wyłącznie w salonach operatora.</w:t>
      </w:r>
    </w:p>
    <w:p w14:paraId="00000006" w14:textId="3E0BC146" w:rsidR="003A5302" w:rsidRPr="00917671" w:rsidRDefault="00531C66">
      <w:pPr>
        <w:spacing w:before="240" w:after="240" w:line="288" w:lineRule="auto"/>
        <w:jc w:val="both"/>
        <w:rPr>
          <w:rFonts w:ascii="Roboto Condensed" w:eastAsia="Roboto Condensed" w:hAnsi="Roboto Condensed" w:cs="Roboto Condensed"/>
        </w:rPr>
      </w:pPr>
      <w:r w:rsidRPr="00917671">
        <w:rPr>
          <w:rFonts w:ascii="Roboto Condensed" w:eastAsia="Roboto Condensed" w:hAnsi="Roboto Condensed" w:cs="Roboto Condensed"/>
        </w:rPr>
        <w:t>Należy się jednak pospieszyć, ponieważ ilość zestawów</w:t>
      </w:r>
      <w:r w:rsidR="00917671">
        <w:rPr>
          <w:rFonts w:ascii="Roboto Condensed" w:eastAsia="Roboto Condensed" w:hAnsi="Roboto Condensed" w:cs="Roboto Condensed"/>
        </w:rPr>
        <w:t xml:space="preserve"> z </w:t>
      </w:r>
      <w:r w:rsidRPr="00917671">
        <w:rPr>
          <w:rFonts w:ascii="Roboto Condensed" w:eastAsia="Roboto Condensed" w:hAnsi="Roboto Condensed" w:cs="Roboto Condensed"/>
        </w:rPr>
        <w:t>gadżet</w:t>
      </w:r>
      <w:r w:rsidR="00917671">
        <w:rPr>
          <w:rFonts w:ascii="Roboto Condensed" w:eastAsia="Roboto Condensed" w:hAnsi="Roboto Condensed" w:cs="Roboto Condensed"/>
        </w:rPr>
        <w:t>ami</w:t>
      </w:r>
      <w:r w:rsidRPr="00917671">
        <w:rPr>
          <w:rFonts w:ascii="Roboto Condensed" w:eastAsia="Roboto Condensed" w:hAnsi="Roboto Condensed" w:cs="Roboto Condensed"/>
        </w:rPr>
        <w:t xml:space="preserve"> oraz starterów jest limitowana!</w:t>
      </w:r>
    </w:p>
    <w:p w14:paraId="00000007" w14:textId="77777777" w:rsidR="003A5302" w:rsidRPr="00917671" w:rsidRDefault="00531C66">
      <w:pPr>
        <w:spacing w:before="240" w:after="240" w:line="288" w:lineRule="auto"/>
        <w:jc w:val="both"/>
        <w:rPr>
          <w:rFonts w:ascii="Roboto Condensed" w:eastAsia="Roboto Condensed" w:hAnsi="Roboto Condensed" w:cs="Roboto Condensed"/>
        </w:rPr>
      </w:pPr>
      <w:r w:rsidRPr="00917671">
        <w:rPr>
          <w:rFonts w:ascii="Roboto Condensed" w:eastAsia="Roboto Condensed" w:hAnsi="Roboto Condensed" w:cs="Roboto Condensed"/>
        </w:rPr>
        <w:t>Play przygotował więcej niespodzianek w związku ze współpracą z CD PROJEKT RED, o których będzie informował w kolejnych transmisjach.</w:t>
      </w:r>
    </w:p>
    <w:sectPr w:rsidR="003A5302" w:rsidRPr="00917671">
      <w:headerReference w:type="default" r:id="rId7"/>
      <w:pgSz w:w="11909" w:h="16834"/>
      <w:pgMar w:top="1440" w:right="1440" w:bottom="1440" w:left="1440" w:header="720" w:footer="907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0748C21" w14:textId="77777777" w:rsidR="00A70AB7" w:rsidRDefault="00A70AB7">
      <w:pPr>
        <w:spacing w:line="240" w:lineRule="auto"/>
      </w:pPr>
      <w:r>
        <w:separator/>
      </w:r>
    </w:p>
  </w:endnote>
  <w:endnote w:type="continuationSeparator" w:id="0">
    <w:p w14:paraId="0E27D2C3" w14:textId="77777777" w:rsidR="00A70AB7" w:rsidRDefault="00A70AB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Roboto Condensed">
    <w:panose1 w:val="02000000000000000000"/>
    <w:charset w:val="EE"/>
    <w:family w:val="auto"/>
    <w:pitch w:val="variable"/>
    <w:sig w:usb0="E0000AFF" w:usb1="5000217F" w:usb2="0000002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E1CDA7F" w14:textId="77777777" w:rsidR="00A70AB7" w:rsidRDefault="00A70AB7">
      <w:pPr>
        <w:spacing w:line="240" w:lineRule="auto"/>
      </w:pPr>
      <w:r>
        <w:separator/>
      </w:r>
    </w:p>
  </w:footnote>
  <w:footnote w:type="continuationSeparator" w:id="0">
    <w:p w14:paraId="697B4758" w14:textId="77777777" w:rsidR="00A70AB7" w:rsidRDefault="00A70AB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000008" w14:textId="77777777" w:rsidR="003A5302" w:rsidRDefault="00531C66">
    <w:pPr>
      <w:ind w:left="8640" w:hanging="8640"/>
    </w:pPr>
    <w:r>
      <w:rPr>
        <w:noProof/>
      </w:rPr>
      <w:drawing>
        <wp:anchor distT="114300" distB="114300" distL="114300" distR="114300" simplePos="0" relativeHeight="251658240" behindDoc="0" locked="0" layoutInCell="1" hidden="0" allowOverlap="1" wp14:anchorId="4DF2FC81" wp14:editId="3B7F8A69">
          <wp:simplePos x="0" y="0"/>
          <wp:positionH relativeFrom="page">
            <wp:align>right</wp:align>
          </wp:positionH>
          <wp:positionV relativeFrom="paragraph">
            <wp:posOffset>32385</wp:posOffset>
          </wp:positionV>
          <wp:extent cx="2566670" cy="410845"/>
          <wp:effectExtent l="0" t="0" r="5080" b="8255"/>
          <wp:wrapTopAndBottom distT="114300" distB="114300"/>
          <wp:docPr id="6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566670" cy="41084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2tjAxNDYzNje1MDFW0lEKTi0uzszPAykwqgUAaywPoCwAAAA="/>
  </w:docVars>
  <w:rsids>
    <w:rsidRoot w:val="003A5302"/>
    <w:rsid w:val="0007788D"/>
    <w:rsid w:val="00147B21"/>
    <w:rsid w:val="001A3F08"/>
    <w:rsid w:val="003A5302"/>
    <w:rsid w:val="003C69C3"/>
    <w:rsid w:val="00451333"/>
    <w:rsid w:val="00524F09"/>
    <w:rsid w:val="00531C66"/>
    <w:rsid w:val="00737C9D"/>
    <w:rsid w:val="00917671"/>
    <w:rsid w:val="009F426D"/>
    <w:rsid w:val="00A70AB7"/>
    <w:rsid w:val="00B77B4F"/>
    <w:rsid w:val="00C82ACD"/>
    <w:rsid w:val="00C86FEA"/>
    <w:rsid w:val="00CC2677"/>
    <w:rsid w:val="00CF12F8"/>
    <w:rsid w:val="00D45193"/>
    <w:rsid w:val="00DD0FC5"/>
    <w:rsid w:val="00E0615F"/>
    <w:rsid w:val="00E07E64"/>
    <w:rsid w:val="00EF73E7"/>
    <w:rsid w:val="00FC38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DE92EF"/>
  <w15:docId w15:val="{A2AC1A92-8C0B-4806-9971-F0640C7DF2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pl" w:eastAsia="pl-PL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Nagwek2">
    <w:name w:val="heading 2"/>
    <w:basedOn w:val="Normalny"/>
    <w:next w:val="Normalny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Nagwek3">
    <w:name w:val="heading 3"/>
    <w:basedOn w:val="Normalny"/>
    <w:next w:val="Normalny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Nagwek4">
    <w:name w:val="heading 4"/>
    <w:basedOn w:val="Normalny"/>
    <w:next w:val="Normalny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Nagwek5">
    <w:name w:val="heading 5"/>
    <w:basedOn w:val="Normalny"/>
    <w:next w:val="Normalny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Nagwek6">
    <w:name w:val="heading 6"/>
    <w:basedOn w:val="Normalny"/>
    <w:next w:val="Normalny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"/>
    <w:next w:val="Normalny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Podtytu">
    <w:name w:val="Subtitle"/>
    <w:basedOn w:val="Normalny"/>
    <w:next w:val="Normalny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Pr>
      <w:sz w:val="20"/>
      <w:szCs w:val="20"/>
    </w:rPr>
  </w:style>
  <w:style w:type="character" w:styleId="Odwoaniedokomentarza">
    <w:name w:val="annotation reference"/>
    <w:basedOn w:val="Domylnaczcionkaakapitu"/>
    <w:uiPriority w:val="99"/>
    <w:semiHidden/>
    <w:unhideWhenUsed/>
    <w:rPr>
      <w:sz w:val="16"/>
      <w:szCs w:val="16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D176C5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D176C5"/>
    <w:rPr>
      <w:rFonts w:ascii="Segoe UI" w:hAnsi="Segoe UI" w:cs="Segoe UI"/>
      <w:sz w:val="18"/>
      <w:szCs w:val="18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15F49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B15F49"/>
    <w:rPr>
      <w:b/>
      <w:bCs/>
      <w:sz w:val="20"/>
      <w:szCs w:val="20"/>
    </w:rPr>
  </w:style>
  <w:style w:type="paragraph" w:styleId="Akapitzlist">
    <w:name w:val="List Paragraph"/>
    <w:basedOn w:val="Normalny"/>
    <w:uiPriority w:val="34"/>
    <w:qFormat/>
    <w:rsid w:val="00982C03"/>
    <w:pPr>
      <w:ind w:left="720"/>
      <w:contextualSpacing/>
    </w:pPr>
  </w:style>
  <w:style w:type="paragraph" w:styleId="NormalnyWeb">
    <w:name w:val="Normal (Web)"/>
    <w:basedOn w:val="Normalny"/>
    <w:uiPriority w:val="99"/>
    <w:semiHidden/>
    <w:unhideWhenUsed/>
    <w:rsid w:val="00980A9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pl-PL"/>
    </w:rPr>
  </w:style>
  <w:style w:type="character" w:styleId="Hipercze">
    <w:name w:val="Hyperlink"/>
    <w:basedOn w:val="Domylnaczcionkaakapitu"/>
    <w:uiPriority w:val="99"/>
    <w:semiHidden/>
    <w:unhideWhenUsed/>
    <w:rsid w:val="00980A9A"/>
    <w:rPr>
      <w:color w:val="0000FF"/>
      <w:u w:val="single"/>
    </w:rPr>
  </w:style>
  <w:style w:type="paragraph" w:customStyle="1" w:styleId="copy-paste-block">
    <w:name w:val="copy-paste-block"/>
    <w:basedOn w:val="Normalny"/>
    <w:uiPriority w:val="99"/>
    <w:rsid w:val="000C1997"/>
    <w:pPr>
      <w:spacing w:before="100" w:beforeAutospacing="1" w:after="100" w:afterAutospacing="1" w:line="240" w:lineRule="auto"/>
    </w:pPr>
    <w:rPr>
      <w:rFonts w:ascii="Calibri" w:eastAsiaTheme="minorHAnsi" w:hAnsi="Calibri" w:cs="Calibri"/>
      <w:lang w:val="pl-PL"/>
    </w:rPr>
  </w:style>
  <w:style w:type="character" w:styleId="UyteHipercze">
    <w:name w:val="FollowedHyperlink"/>
    <w:basedOn w:val="Domylnaczcionkaakapitu"/>
    <w:uiPriority w:val="99"/>
    <w:semiHidden/>
    <w:unhideWhenUsed/>
    <w:rsid w:val="000C1997"/>
    <w:rPr>
      <w:color w:val="800080" w:themeColor="followedHyperlink"/>
      <w:u w:val="single"/>
    </w:rPr>
  </w:style>
  <w:style w:type="paragraph" w:customStyle="1" w:styleId="description">
    <w:name w:val="description"/>
    <w:basedOn w:val="Normalny"/>
    <w:rsid w:val="008665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pl-PL"/>
    </w:rPr>
  </w:style>
  <w:style w:type="paragraph" w:customStyle="1" w:styleId="legal">
    <w:name w:val="legal"/>
    <w:basedOn w:val="Normalny"/>
    <w:rsid w:val="008665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pl-PL"/>
    </w:rPr>
  </w:style>
  <w:style w:type="paragraph" w:styleId="Nagwek">
    <w:name w:val="header"/>
    <w:basedOn w:val="Normalny"/>
    <w:link w:val="NagwekZnak"/>
    <w:uiPriority w:val="99"/>
    <w:unhideWhenUsed/>
    <w:rsid w:val="00C73A8F"/>
    <w:pPr>
      <w:tabs>
        <w:tab w:val="center" w:pos="4536"/>
        <w:tab w:val="right" w:pos="9072"/>
      </w:tabs>
      <w:spacing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C73A8F"/>
  </w:style>
  <w:style w:type="paragraph" w:styleId="Stopka">
    <w:name w:val="footer"/>
    <w:basedOn w:val="Normalny"/>
    <w:link w:val="StopkaZnak"/>
    <w:uiPriority w:val="99"/>
    <w:unhideWhenUsed/>
    <w:rsid w:val="00C73A8F"/>
    <w:pPr>
      <w:tabs>
        <w:tab w:val="center" w:pos="4536"/>
        <w:tab w:val="right" w:pos="9072"/>
      </w:tabs>
      <w:spacing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C73A8F"/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CF12F8"/>
    <w:pPr>
      <w:spacing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CF12F8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CF12F8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zoPgy6jnjNkkOUYxbtXXDJS37Gg==">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90</Words>
  <Characters>174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D PROJEKT S.A.</Company>
  <LinksUpToDate>false</LinksUpToDate>
  <CharactersWithSpaces>2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akrzewska, Małgorzata</dc:creator>
  <cp:lastModifiedBy>Krzysztof</cp:lastModifiedBy>
  <cp:revision>3</cp:revision>
  <dcterms:created xsi:type="dcterms:W3CDTF">2020-11-20T11:36:00Z</dcterms:created>
  <dcterms:modified xsi:type="dcterms:W3CDTF">2020-11-20T11:37:00Z</dcterms:modified>
</cp:coreProperties>
</file>